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36BEC" w14:textId="0B4302D6" w:rsidR="00222E66" w:rsidRDefault="30E6EE15" w:rsidP="4E274A6C">
      <w:pPr>
        <w:rPr>
          <w:rFonts w:eastAsiaTheme="minorEastAsia"/>
          <w:b/>
          <w:bCs/>
          <w:color w:val="212121"/>
        </w:rPr>
      </w:pPr>
      <w:r w:rsidRPr="4E274A6C">
        <w:rPr>
          <w:rFonts w:eastAsiaTheme="minorEastAsia"/>
          <w:b/>
          <w:bCs/>
          <w:color w:val="212121"/>
        </w:rPr>
        <w:t>T7 DQ2</w:t>
      </w:r>
    </w:p>
    <w:p w14:paraId="7DFD434F" w14:textId="28E3BAD4" w:rsidR="005C710A" w:rsidRPr="005C710A" w:rsidRDefault="005C710A" w:rsidP="005C710A">
      <w:pPr>
        <w:rPr>
          <w:rFonts w:eastAsiaTheme="minorEastAsia"/>
          <w:color w:val="212121"/>
        </w:rPr>
      </w:pPr>
      <w:r w:rsidRPr="005C710A">
        <w:rPr>
          <w:rFonts w:eastAsiaTheme="minorEastAsia"/>
          <w:color w:val="212121"/>
        </w:rPr>
        <w:t>I trust that your experience in this class has been positive. I invite you to share your most and least favored moments from the course. I encourage you to provide insights on both the aspects that exceeded your expectations and those that might benefit from enhancements.</w:t>
      </w:r>
    </w:p>
    <w:p w14:paraId="780C18FE" w14:textId="375305E4" w:rsidR="005C710A" w:rsidRPr="005C710A" w:rsidRDefault="005C710A" w:rsidP="005C710A">
      <w:pPr>
        <w:rPr>
          <w:rFonts w:eastAsiaTheme="minorEastAsia"/>
          <w:color w:val="212121"/>
        </w:rPr>
      </w:pPr>
      <w:r w:rsidRPr="005C710A">
        <w:rPr>
          <w:rFonts w:eastAsiaTheme="minorEastAsia"/>
          <w:color w:val="212121"/>
        </w:rPr>
        <w:t>Your participation in the End of Course Survey (EOCS</w:t>
      </w:r>
      <w:r w:rsidR="001662FA">
        <w:rPr>
          <w:rFonts w:eastAsiaTheme="minorEastAsia"/>
          <w:color w:val="212121"/>
        </w:rPr>
        <w:t xml:space="preserve"> – found in your GCU student portal</w:t>
      </w:r>
      <w:r w:rsidRPr="005C710A">
        <w:rPr>
          <w:rFonts w:eastAsiaTheme="minorEastAsia"/>
          <w:color w:val="212121"/>
        </w:rPr>
        <w:t xml:space="preserve">) </w:t>
      </w:r>
      <w:r>
        <w:rPr>
          <w:rFonts w:eastAsiaTheme="minorEastAsia"/>
          <w:color w:val="212121"/>
        </w:rPr>
        <w:t>would also be</w:t>
      </w:r>
      <w:r w:rsidRPr="005C710A">
        <w:rPr>
          <w:rFonts w:eastAsiaTheme="minorEastAsia"/>
          <w:color w:val="212121"/>
        </w:rPr>
        <w:t xml:space="preserve"> greatly appreciated.</w:t>
      </w:r>
    </w:p>
    <w:p w14:paraId="55466175" w14:textId="0327CCAD" w:rsidR="00151403" w:rsidRDefault="005C710A" w:rsidP="005C710A">
      <w:pPr>
        <w:rPr>
          <w:rFonts w:eastAsiaTheme="minorEastAsia"/>
        </w:rPr>
      </w:pPr>
      <w:r w:rsidRPr="005C710A">
        <w:rPr>
          <w:rFonts w:eastAsiaTheme="minorEastAsia"/>
          <w:color w:val="212121"/>
        </w:rPr>
        <w:t>With gratitude!</w:t>
      </w:r>
    </w:p>
    <w:sectPr w:rsidR="00151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NjExsTAzNjI2NzBT0lEKTi0uzszPAykwrAUA/8imrSwAAAA="/>
  </w:docVars>
  <w:rsids>
    <w:rsidRoot w:val="24DB926E"/>
    <w:rsid w:val="00151403"/>
    <w:rsid w:val="001662FA"/>
    <w:rsid w:val="001C0337"/>
    <w:rsid w:val="001C6431"/>
    <w:rsid w:val="00222E66"/>
    <w:rsid w:val="00261334"/>
    <w:rsid w:val="00280B23"/>
    <w:rsid w:val="005C710A"/>
    <w:rsid w:val="006C3247"/>
    <w:rsid w:val="0071342F"/>
    <w:rsid w:val="00723B3E"/>
    <w:rsid w:val="009B2B61"/>
    <w:rsid w:val="00C20F80"/>
    <w:rsid w:val="00D63F96"/>
    <w:rsid w:val="24DB926E"/>
    <w:rsid w:val="30E6EE15"/>
    <w:rsid w:val="49A74AAE"/>
    <w:rsid w:val="4E274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B926E"/>
  <w15:chartTrackingRefBased/>
  <w15:docId w15:val="{E18B9836-8125-4DB6-A52A-57AA5B5BA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4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a9fd2d-ef84-45c9-8063-8f4bd4c2960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89946819CFF499E91D197BC975371" ma:contentTypeVersion="12" ma:contentTypeDescription="Create a new document." ma:contentTypeScope="" ma:versionID="6bc0b7581c09b9f313ad3ed87bd6a776">
  <xsd:schema xmlns:xsd="http://www.w3.org/2001/XMLSchema" xmlns:xs="http://www.w3.org/2001/XMLSchema" xmlns:p="http://schemas.microsoft.com/office/2006/metadata/properties" xmlns:ns2="cca9fd2d-ef84-45c9-8063-8f4bd4c29606" xmlns:ns3="18557d39-01b8-4d71-9479-3fad465290ae" targetNamespace="http://schemas.microsoft.com/office/2006/metadata/properties" ma:root="true" ma:fieldsID="e5cf56fa91d6b3bf150400b25a491c02" ns2:_="" ns3:_="">
    <xsd:import namespace="cca9fd2d-ef84-45c9-8063-8f4bd4c29606"/>
    <xsd:import namespace="18557d39-01b8-4d71-9479-3fad4652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9fd2d-ef84-45c9-8063-8f4bd4c29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0da90ab-5b1a-4986-95e0-cc9abc033a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57d39-01b8-4d71-9479-3fad4652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404126-A080-4F8C-A513-672172E085D7}">
  <ds:schemaRefs>
    <ds:schemaRef ds:uri="http://schemas.microsoft.com/office/2006/metadata/properties"/>
    <ds:schemaRef ds:uri="http://schemas.microsoft.com/office/infopath/2007/PartnerControls"/>
    <ds:schemaRef ds:uri="cca9fd2d-ef84-45c9-8063-8f4bd4c29606"/>
  </ds:schemaRefs>
</ds:datastoreItem>
</file>

<file path=customXml/itemProps2.xml><?xml version="1.0" encoding="utf-8"?>
<ds:datastoreItem xmlns:ds="http://schemas.openxmlformats.org/officeDocument/2006/customXml" ds:itemID="{AE393CDD-E27C-4952-BDF7-41BDC5F166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F63C98-5AE8-4354-91D8-96345F7D65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70</Words>
  <Characters>349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Gutteridge</dc:creator>
  <cp:keywords/>
  <dc:description/>
  <cp:lastModifiedBy>Richard Ketchersid</cp:lastModifiedBy>
  <cp:revision>13</cp:revision>
  <dcterms:created xsi:type="dcterms:W3CDTF">2023-08-23T19:51:00Z</dcterms:created>
  <dcterms:modified xsi:type="dcterms:W3CDTF">2024-05-2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89946819CFF499E91D197BC975371</vt:lpwstr>
  </property>
  <property fmtid="{D5CDD505-2E9C-101B-9397-08002B2CF9AE}" pid="3" name="GrammarlyDocumentId">
    <vt:lpwstr>6c9f870c6040661ba9ff4ce0b5c2ea4fdc4f15c0fa7e2f6e7c455b72c85d9951</vt:lpwstr>
  </property>
  <property fmtid="{D5CDD505-2E9C-101B-9397-08002B2CF9AE}" pid="4" name="MediaServiceImageTags">
    <vt:lpwstr/>
  </property>
</Properties>
</file>